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_10_visuallization_ggplot2</w:t>
      </w:r>
    </w:p>
    <w:p>
      <w:pPr>
        <w:pStyle w:val="Author"/>
      </w:pPr>
      <w:r>
        <w:t xml:space="preserve">Sajib</w:t>
      </w:r>
      <w:r>
        <w:t xml:space="preserve"> </w:t>
      </w:r>
      <w:r>
        <w:t xml:space="preserve">saha</w:t>
      </w:r>
    </w:p>
    <w:p>
      <w:pPr>
        <w:pStyle w:val="Date"/>
      </w:pPr>
      <w:r>
        <w:t xml:space="preserve">2025-01-27</w:t>
      </w:r>
    </w:p>
    <w:bookmarkStart w:id="20" w:name="packages"/>
    <w:p>
      <w:pPr>
        <w:pStyle w:val="Heading1"/>
      </w:pPr>
      <w:r>
        <w:t xml:space="preserve">packages</w:t>
      </w:r>
    </w:p>
    <w:p>
      <w:pPr>
        <w:pStyle w:val="FirstParagraph"/>
      </w:pPr>
      <w:r>
        <w:t xml:space="preserve">loading required packages</w:t>
      </w:r>
    </w:p>
    <w:bookmarkEnd w:id="20"/>
    <w:bookmarkStart w:id="21" w:name="echo-is-used-to-hide-the-section"/>
    <w:p>
      <w:pPr>
        <w:pStyle w:val="Heading1"/>
      </w:pPr>
      <w:r>
        <w:t xml:space="preserve">echo is used to hide the section</w:t>
      </w:r>
    </w:p>
    <w:bookmarkEnd w:id="21"/>
    <w:bookmarkStart w:id="62" w:name="header"/>
    <w:p>
      <w:pPr>
        <w:pStyle w:val="Heading1"/>
      </w:pPr>
      <w:r>
        <w:t xml:space="preserve">header</w:t>
      </w:r>
    </w:p>
    <w:bookmarkStart w:id="61" w:name="scatter-plot"/>
    <w:p>
      <w:pPr>
        <w:pStyle w:val="Heading2"/>
      </w:pPr>
      <w:r>
        <w:t xml:space="preserve">Scatter plot</w:t>
      </w:r>
    </w:p>
    <w:p>
      <w:pPr>
        <w:pStyle w:val="FirstParagraph"/>
      </w:pPr>
      <w:r>
        <w:rPr>
          <w:b/>
          <w:bCs/>
        </w:rPr>
        <w:t xml:space="preserve">relation between the x and y value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pal.Leng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Sepal.Wid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the sepal length and sepal wid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L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widr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lass-10-markdown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Sepal.Leng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Sepal.Width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lass-10-markdown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pal.Leng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pal.Wid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lass-10-markdown_files/figure-docx/unnamed-chunk-4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pal.Leng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pal.Wid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lass-10-markdown_files/figure-docx/unnamed-chunk-4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pal.Leng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pal.Wid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lass-10-markdown_files/figure-docx/unnamed-chunk-4-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pal.Leng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pal.Wid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lass-10-markdown_files/figure-docx/unnamed-chunk-4-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pal.Leng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pal.Wid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diamond fill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lass-10-markdown_files/figure-docx/unnamed-chunk-4-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pal.Leng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pal.Width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lass-10-markdown_files/figure-docx/unnamed-chunk-4-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pal.Leng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pal.Width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the sepal length and sepal wid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widr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lass-10-markdown_files/figure-docx/unnamed-chunk-4-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Histogra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Sepal.Leng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lass-10-markdown_files/figure-docx/unnamed-chunk-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Sepal.Leng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lass-10-markdown_files/figure-docx/unnamed-chunk-5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Sepal.Length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lass-10-markdown_files/figure-docx/unnamed-chunk-5-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Sepal.Length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lass-10-markdown_files/figure-docx/unnamed-chunk-5-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_10_visuallization_ggplot2</dc:title>
  <dc:creator>Sajib saha</dc:creator>
  <cp:keywords/>
  <dcterms:created xsi:type="dcterms:W3CDTF">2025-01-27T15:03:40Z</dcterms:created>
  <dcterms:modified xsi:type="dcterms:W3CDTF">2025-01-27T15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7</vt:lpwstr>
  </property>
  <property fmtid="{D5CDD505-2E9C-101B-9397-08002B2CF9AE}" pid="3" name="output">
    <vt:lpwstr/>
  </property>
</Properties>
</file>